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3EFC95" w14:textId="2DD12714" w:rsidR="00AD1B83" w:rsidRPr="00F8456E" w:rsidRDefault="0017480C" w:rsidP="0017480C">
      <w:pPr>
        <w:jc w:val="center"/>
        <w:rPr>
          <w:rFonts w:ascii="Times New Roman" w:hAnsi="Times New Roman" w:cs="Times New Roman"/>
          <w:b/>
          <w:bCs/>
        </w:rPr>
      </w:pPr>
      <w:r w:rsidRPr="00F8456E">
        <w:rPr>
          <w:rFonts w:ascii="Times New Roman" w:hAnsi="Times New Roman" w:cs="Times New Roman"/>
          <w:b/>
          <w:bCs/>
          <w:sz w:val="24"/>
          <w:szCs w:val="24"/>
        </w:rPr>
        <w:t>MOKSLINIO TYRIMO PASIŪLYMAS 202</w:t>
      </w:r>
      <w:r w:rsidR="00EC0711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F8456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F7639" w:rsidRPr="00F8456E">
        <w:rPr>
          <w:rFonts w:ascii="Times New Roman" w:hAnsi="Times New Roman" w:cs="Times New Roman"/>
          <w:b/>
          <w:bCs/>
        </w:rPr>
        <w:br/>
      </w:r>
    </w:p>
    <w:p w14:paraId="711A4EA6" w14:textId="006171E3" w:rsidR="0017480C" w:rsidRPr="00F8456E" w:rsidRDefault="00F6071B" w:rsidP="00837CBE">
      <w:pPr>
        <w:spacing w:after="0"/>
        <w:rPr>
          <w:rFonts w:ascii="Times New Roman" w:hAnsi="Times New Roman" w:cs="Times New Roman"/>
          <w:bCs/>
        </w:rPr>
      </w:pPr>
      <w:r w:rsidRPr="00F8456E">
        <w:rPr>
          <w:rFonts w:ascii="Times New Roman" w:hAnsi="Times New Roman" w:cs="Times New Roman"/>
          <w:bCs/>
          <w:iCs/>
        </w:rPr>
        <w:t>D</w:t>
      </w:r>
      <w:r w:rsidR="0017480C" w:rsidRPr="00F8456E">
        <w:rPr>
          <w:rFonts w:ascii="Times New Roman" w:hAnsi="Times New Roman" w:cs="Times New Roman"/>
          <w:bCs/>
          <w:iCs/>
        </w:rPr>
        <w:t xml:space="preserve">isertacijos </w:t>
      </w:r>
      <w:r w:rsidRPr="00F8456E">
        <w:rPr>
          <w:rFonts w:ascii="Times New Roman" w:hAnsi="Times New Roman" w:cs="Times New Roman"/>
          <w:bCs/>
          <w:iCs/>
        </w:rPr>
        <w:t>tema</w:t>
      </w:r>
      <w:r w:rsidR="00452E35" w:rsidRPr="00F8456E">
        <w:rPr>
          <w:rFonts w:ascii="Times New Roman" w:hAnsi="Times New Roman" w:cs="Times New Roman"/>
          <w:bCs/>
          <w:iCs/>
        </w:rPr>
        <w:t>tika</w:t>
      </w: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9498"/>
      </w:tblGrid>
      <w:tr w:rsidR="0017480C" w:rsidRPr="00F8456E" w14:paraId="676493DB" w14:textId="77777777" w:rsidTr="00F8456E">
        <w:tc>
          <w:tcPr>
            <w:tcW w:w="949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A00ECD" w14:textId="286C1DFA" w:rsidR="0017480C" w:rsidRPr="00F8456E" w:rsidRDefault="0017480C" w:rsidP="00837CBE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14:paraId="0225AD47" w14:textId="7B52107C" w:rsidR="0017480C" w:rsidRPr="00F8456E" w:rsidRDefault="003C77B9" w:rsidP="00837CBE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F8456E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tbl>
      <w:tblPr>
        <w:tblStyle w:val="Lentelstinklelis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7501"/>
      </w:tblGrid>
      <w:tr w:rsidR="0017480C" w:rsidRPr="00F8456E" w14:paraId="6E18E38D" w14:textId="77777777" w:rsidTr="00EF0445">
        <w:tc>
          <w:tcPr>
            <w:tcW w:w="2127" w:type="dxa"/>
          </w:tcPr>
          <w:p w14:paraId="3045C8B0" w14:textId="2D125E10" w:rsidR="0017480C" w:rsidRPr="00F8456E" w:rsidRDefault="0017480C" w:rsidP="00837CBE">
            <w:pPr>
              <w:rPr>
                <w:rFonts w:ascii="Times New Roman" w:hAnsi="Times New Roman" w:cs="Times New Roman"/>
                <w:b/>
                <w:bCs/>
              </w:rPr>
            </w:pPr>
            <w:r w:rsidRPr="00F8456E">
              <w:rPr>
                <w:rFonts w:ascii="Times New Roman" w:hAnsi="Times New Roman" w:cs="Times New Roman"/>
                <w:bCs/>
              </w:rPr>
              <w:t xml:space="preserve">Vardas Pavardė </w:t>
            </w:r>
          </w:p>
        </w:tc>
        <w:tc>
          <w:tcPr>
            <w:tcW w:w="7501" w:type="dxa"/>
            <w:tcBorders>
              <w:bottom w:val="single" w:sz="4" w:space="0" w:color="auto"/>
            </w:tcBorders>
          </w:tcPr>
          <w:p w14:paraId="0030E048" w14:textId="77777777" w:rsidR="0017480C" w:rsidRPr="00F8456E" w:rsidRDefault="0017480C" w:rsidP="00837CBE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17480C" w:rsidRPr="00F8456E" w14:paraId="350DA6D3" w14:textId="77777777" w:rsidTr="00EF0445">
        <w:tc>
          <w:tcPr>
            <w:tcW w:w="2127" w:type="dxa"/>
          </w:tcPr>
          <w:p w14:paraId="4BDE774F" w14:textId="35C5699E" w:rsidR="0017480C" w:rsidRPr="00F8456E" w:rsidRDefault="0017480C" w:rsidP="0017480C">
            <w:pPr>
              <w:rPr>
                <w:rFonts w:ascii="Times New Roman" w:hAnsi="Times New Roman" w:cs="Times New Roman"/>
                <w:b/>
                <w:bCs/>
              </w:rPr>
            </w:pPr>
            <w:r w:rsidRPr="00F8456E">
              <w:rPr>
                <w:rFonts w:ascii="Times New Roman" w:hAnsi="Times New Roman" w:cs="Times New Roman"/>
                <w:bCs/>
              </w:rPr>
              <w:t xml:space="preserve">Potencialus vadovas </w:t>
            </w:r>
          </w:p>
        </w:tc>
        <w:tc>
          <w:tcPr>
            <w:tcW w:w="7501" w:type="dxa"/>
            <w:tcBorders>
              <w:top w:val="single" w:sz="4" w:space="0" w:color="auto"/>
              <w:bottom w:val="single" w:sz="4" w:space="0" w:color="auto"/>
            </w:tcBorders>
          </w:tcPr>
          <w:p w14:paraId="3093E6E5" w14:textId="77777777" w:rsidR="0017480C" w:rsidRPr="00F8456E" w:rsidRDefault="0017480C" w:rsidP="00837CBE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17480C" w:rsidRPr="00F8456E" w14:paraId="5827F77C" w14:textId="77777777" w:rsidTr="00EF0445">
        <w:tc>
          <w:tcPr>
            <w:tcW w:w="2127" w:type="dxa"/>
          </w:tcPr>
          <w:p w14:paraId="67C5B901" w14:textId="7171929C" w:rsidR="0017480C" w:rsidRPr="00F8456E" w:rsidRDefault="0017480C" w:rsidP="00837CBE">
            <w:pPr>
              <w:rPr>
                <w:rFonts w:ascii="Times New Roman" w:hAnsi="Times New Roman" w:cs="Times New Roman"/>
                <w:b/>
                <w:bCs/>
              </w:rPr>
            </w:pPr>
            <w:r w:rsidRPr="00F8456E">
              <w:rPr>
                <w:rFonts w:ascii="Times New Roman" w:hAnsi="Times New Roman" w:cs="Times New Roman"/>
              </w:rPr>
              <w:t xml:space="preserve">Institucija </w:t>
            </w:r>
          </w:p>
        </w:tc>
        <w:tc>
          <w:tcPr>
            <w:tcW w:w="7501" w:type="dxa"/>
            <w:tcBorders>
              <w:top w:val="single" w:sz="4" w:space="0" w:color="auto"/>
              <w:bottom w:val="single" w:sz="4" w:space="0" w:color="auto"/>
            </w:tcBorders>
          </w:tcPr>
          <w:p w14:paraId="275738BA" w14:textId="77777777" w:rsidR="0017480C" w:rsidRPr="00F8456E" w:rsidRDefault="0017480C" w:rsidP="00837CBE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770E33DC" w14:textId="12B13FF5" w:rsidR="00982B85" w:rsidRPr="00F8456E" w:rsidRDefault="00982B85" w:rsidP="00837CBE">
      <w:pPr>
        <w:spacing w:after="0"/>
        <w:rPr>
          <w:b/>
          <w:bCs/>
        </w:rPr>
      </w:pP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3052D" w:rsidRPr="00F8456E" w14:paraId="62B39BD9" w14:textId="77777777" w:rsidTr="00F8456E">
        <w:trPr>
          <w:trHeight w:val="58"/>
        </w:trPr>
        <w:tc>
          <w:tcPr>
            <w:tcW w:w="9628" w:type="dxa"/>
            <w:shd w:val="clear" w:color="auto" w:fill="E7E6E6" w:themeFill="background2"/>
          </w:tcPr>
          <w:p w14:paraId="4AC7812E" w14:textId="69CB222E" w:rsidR="00C3052D" w:rsidRPr="00F8456E" w:rsidRDefault="0017480C" w:rsidP="0042066D">
            <w:pPr>
              <w:rPr>
                <w:rFonts w:ascii="Times New Roman" w:hAnsi="Times New Roman" w:cs="Times New Roman"/>
                <w:b/>
                <w:bCs/>
              </w:rPr>
            </w:pPr>
            <w:r w:rsidRPr="00F8456E">
              <w:rPr>
                <w:rFonts w:ascii="Times New Roman" w:hAnsi="Times New Roman" w:cs="Times New Roman"/>
                <w:b/>
                <w:bCs/>
              </w:rPr>
              <w:t xml:space="preserve">Santrauka </w:t>
            </w:r>
          </w:p>
        </w:tc>
      </w:tr>
      <w:tr w:rsidR="0063091F" w:rsidRPr="00F8456E" w14:paraId="1DCB3597" w14:textId="77777777" w:rsidTr="00F8456E">
        <w:trPr>
          <w:trHeight w:val="1727"/>
        </w:trPr>
        <w:tc>
          <w:tcPr>
            <w:tcW w:w="9628" w:type="dxa"/>
          </w:tcPr>
          <w:p w14:paraId="0B2BF94E" w14:textId="0949DAC7" w:rsidR="00433D9B" w:rsidRPr="00F8456E" w:rsidRDefault="00433D9B" w:rsidP="004F33E1">
            <w:p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Glaustai ir aiškiai: trumpai ir tiksliai apibendrinkite pagrindinius savo tyrimo pasiūlymo aspektus.</w:t>
            </w:r>
          </w:p>
          <w:p w14:paraId="6317FED2" w14:textId="50954614" w:rsidR="00433D9B" w:rsidRPr="00F8456E" w:rsidRDefault="00433D9B" w:rsidP="004F33E1">
            <w:pPr>
              <w:pStyle w:val="Sraopastraipa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Svarbus pirmasis įspūdis (!)</w:t>
            </w:r>
          </w:p>
          <w:p w14:paraId="1703DEFE" w14:textId="377E6A46" w:rsidR="00433D9B" w:rsidRPr="00F8456E" w:rsidRDefault="00433D9B" w:rsidP="004F33E1">
            <w:pPr>
              <w:pStyle w:val="Sraopastraipa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Pakankamai išsamus, kad supažindintų ir pristatytų temą vertintojui</w:t>
            </w:r>
            <w:r w:rsidR="004F33E1" w:rsidRPr="00F8456E">
              <w:rPr>
                <w:rFonts w:ascii="Times New Roman" w:hAnsi="Times New Roman" w:cs="Times New Roman"/>
                <w:i/>
                <w:iCs/>
              </w:rPr>
              <w:t>.</w:t>
            </w:r>
            <w:r w:rsidRPr="00F8456E">
              <w:rPr>
                <w:rFonts w:ascii="Times New Roman" w:hAnsi="Times New Roman" w:cs="Times New Roman"/>
                <w:i/>
                <w:iCs/>
              </w:rPr>
              <w:t xml:space="preserve"> </w:t>
            </w:r>
          </w:p>
          <w:p w14:paraId="0A8E7D62" w14:textId="338C679D" w:rsidR="00433D9B" w:rsidRPr="00F8456E" w:rsidRDefault="00433D9B" w:rsidP="004F33E1">
            <w:p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Tikslas: aiškiai nurodykite savo tyrimo tikslą ir kokią problemą ar mokslinių žinių spragą juo siekiama išspręsti.</w:t>
            </w:r>
          </w:p>
          <w:p w14:paraId="176CDA8B" w14:textId="07EFCC01" w:rsidR="00433D9B" w:rsidRPr="00F8456E" w:rsidRDefault="00433D9B" w:rsidP="004F33E1">
            <w:pPr>
              <w:pStyle w:val="Sraopastraipa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Kokie klausimai nebuvo atsakyti ankstesniuose tyrimuose</w:t>
            </w:r>
            <w:r w:rsidR="004F33E1" w:rsidRPr="00F8456E">
              <w:rPr>
                <w:rFonts w:ascii="Times New Roman" w:hAnsi="Times New Roman" w:cs="Times New Roman"/>
                <w:i/>
                <w:iCs/>
              </w:rPr>
              <w:t>?</w:t>
            </w:r>
          </w:p>
          <w:p w14:paraId="1E32CC10" w14:textId="787436D5" w:rsidR="00361668" w:rsidRPr="00F8456E" w:rsidRDefault="00433D9B" w:rsidP="004F33E1">
            <w:pPr>
              <w:pStyle w:val="Sraopastraipa"/>
              <w:numPr>
                <w:ilvl w:val="0"/>
                <w:numId w:val="13"/>
              </w:numPr>
              <w:tabs>
                <w:tab w:val="left" w:pos="6394"/>
              </w:tabs>
              <w:jc w:val="both"/>
              <w:rPr>
                <w:rFonts w:ascii="Times New Roman" w:hAnsi="Times New Roman" w:cs="Times New Roman"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Kaip šis tyrimas papildys mokslo žinias, praktiką ir politiką šioje srityje?</w:t>
            </w:r>
          </w:p>
        </w:tc>
      </w:tr>
      <w:tr w:rsidR="0063091F" w:rsidRPr="00F8456E" w14:paraId="7FFDE33A" w14:textId="77777777" w:rsidTr="00F8456E">
        <w:trPr>
          <w:trHeight w:val="135"/>
        </w:trPr>
        <w:tc>
          <w:tcPr>
            <w:tcW w:w="9628" w:type="dxa"/>
            <w:shd w:val="clear" w:color="auto" w:fill="E7E6E6" w:themeFill="background2"/>
          </w:tcPr>
          <w:p w14:paraId="78842149" w14:textId="677591EA" w:rsidR="0063091F" w:rsidRPr="00F8456E" w:rsidRDefault="003C56FF" w:rsidP="0042066D">
            <w:pPr>
              <w:rPr>
                <w:rFonts w:ascii="Times New Roman" w:hAnsi="Times New Roman" w:cs="Times New Roman"/>
                <w:b/>
              </w:rPr>
            </w:pPr>
            <w:r w:rsidRPr="00F8456E">
              <w:rPr>
                <w:rFonts w:ascii="Times New Roman" w:hAnsi="Times New Roman" w:cs="Times New Roman"/>
                <w:b/>
              </w:rPr>
              <w:t>Raktiniai žodžiai</w:t>
            </w:r>
            <w:r w:rsidR="0017480C" w:rsidRPr="00F8456E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</w:tr>
      <w:tr w:rsidR="003C56FF" w:rsidRPr="00F8456E" w14:paraId="024C6842" w14:textId="77777777" w:rsidTr="00F8456E">
        <w:trPr>
          <w:trHeight w:val="679"/>
        </w:trPr>
        <w:tc>
          <w:tcPr>
            <w:tcW w:w="9628" w:type="dxa"/>
          </w:tcPr>
          <w:p w14:paraId="71492CAB" w14:textId="2DA9AF8D" w:rsidR="00433D9B" w:rsidRPr="00F8456E" w:rsidRDefault="00433D9B" w:rsidP="00433D9B">
            <w:pPr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Raktiniai žodžiai: įtraukite kelis susijusius raktinius žodžius, kurie atspindi pagrindinę Jūsų tyrimo temą arba sąvoką, kad skaitytojui būtų lengviau suprasti Jūsų pasiūlymą.</w:t>
            </w:r>
          </w:p>
          <w:p w14:paraId="493145B7" w14:textId="6BB5F00B" w:rsidR="003C56FF" w:rsidRPr="00F8456E" w:rsidRDefault="00433D9B" w:rsidP="004F33E1">
            <w:pPr>
              <w:pStyle w:val="Sraopastraipa"/>
              <w:numPr>
                <w:ilvl w:val="0"/>
                <w:numId w:val="13"/>
              </w:numPr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 xml:space="preserve">Ne daugiau 5 raktinių žodžių </w:t>
            </w:r>
          </w:p>
        </w:tc>
      </w:tr>
      <w:tr w:rsidR="007867F9" w:rsidRPr="00F8456E" w14:paraId="7C00E46D" w14:textId="77777777" w:rsidTr="00F8456E">
        <w:trPr>
          <w:trHeight w:val="76"/>
        </w:trPr>
        <w:tc>
          <w:tcPr>
            <w:tcW w:w="9628" w:type="dxa"/>
            <w:shd w:val="clear" w:color="auto" w:fill="E7E6E6" w:themeFill="background2"/>
          </w:tcPr>
          <w:p w14:paraId="3925D8F4" w14:textId="3DC6C8B6" w:rsidR="007332FC" w:rsidRPr="00F8456E" w:rsidRDefault="009C5DA3" w:rsidP="00C32CEA">
            <w:pPr>
              <w:rPr>
                <w:rFonts w:ascii="Times New Roman" w:hAnsi="Times New Roman" w:cs="Times New Roman"/>
              </w:rPr>
            </w:pPr>
            <w:r w:rsidRPr="00F8456E">
              <w:rPr>
                <w:rFonts w:ascii="Times New Roman" w:hAnsi="Times New Roman" w:cs="Times New Roman"/>
                <w:b/>
                <w:bCs/>
              </w:rPr>
              <w:t xml:space="preserve">Problemos formulavimas </w:t>
            </w:r>
          </w:p>
        </w:tc>
      </w:tr>
      <w:tr w:rsidR="00C32CEA" w:rsidRPr="00F8456E" w14:paraId="3104CF5D" w14:textId="77777777" w:rsidTr="00F8456E">
        <w:trPr>
          <w:trHeight w:val="1757"/>
        </w:trPr>
        <w:tc>
          <w:tcPr>
            <w:tcW w:w="9628" w:type="dxa"/>
          </w:tcPr>
          <w:p w14:paraId="1AB2E1A6" w14:textId="0E0ECB8E" w:rsidR="00433D9B" w:rsidRPr="00F8456E" w:rsidRDefault="00433D9B" w:rsidP="004F33E1">
            <w:p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Nustatykite tyrimų erdvę/</w:t>
            </w:r>
            <w:r w:rsidRPr="00F8456E">
              <w:rPr>
                <w:rFonts w:ascii="Times New Roman" w:hAnsi="Times New Roman" w:cs="Times New Roman"/>
                <w:b/>
                <w:bCs/>
                <w:i/>
                <w:iCs/>
              </w:rPr>
              <w:t>spragą</w:t>
            </w:r>
            <w:r w:rsidRPr="00F8456E">
              <w:rPr>
                <w:rFonts w:ascii="Times New Roman" w:hAnsi="Times New Roman" w:cs="Times New Roman"/>
                <w:i/>
                <w:iCs/>
              </w:rPr>
              <w:t>: nustatykite konkrečią moks</w:t>
            </w:r>
            <w:r w:rsidR="004F33E1" w:rsidRPr="00F8456E">
              <w:rPr>
                <w:rFonts w:ascii="Times New Roman" w:hAnsi="Times New Roman" w:cs="Times New Roman"/>
                <w:i/>
                <w:iCs/>
              </w:rPr>
              <w:t>l</w:t>
            </w:r>
            <w:r w:rsidRPr="00F8456E">
              <w:rPr>
                <w:rFonts w:ascii="Times New Roman" w:hAnsi="Times New Roman" w:cs="Times New Roman"/>
                <w:i/>
                <w:iCs/>
              </w:rPr>
              <w:t>o žinių ar literatūros erdvę/</w:t>
            </w:r>
            <w:r w:rsidRPr="00F8456E">
              <w:rPr>
                <w:rFonts w:ascii="Times New Roman" w:hAnsi="Times New Roman" w:cs="Times New Roman"/>
                <w:b/>
                <w:bCs/>
                <w:i/>
                <w:iCs/>
              </w:rPr>
              <w:t>spragą</w:t>
            </w:r>
            <w:r w:rsidRPr="00F8456E">
              <w:rPr>
                <w:rFonts w:ascii="Times New Roman" w:hAnsi="Times New Roman" w:cs="Times New Roman"/>
                <w:i/>
                <w:iCs/>
              </w:rPr>
              <w:t xml:space="preserve"> ar problemą, kurią siekiama užpildyti Jūsų tyrimu.</w:t>
            </w:r>
          </w:p>
          <w:p w14:paraId="5B87671C" w14:textId="11EC951F" w:rsidR="00433D9B" w:rsidRPr="00F8456E" w:rsidRDefault="00433D9B" w:rsidP="004F33E1">
            <w:pPr>
              <w:pStyle w:val="Sraopastraipa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Kas jau žinoma ar nežinoma ir kodėl turime žinoti?</w:t>
            </w:r>
          </w:p>
          <w:p w14:paraId="748B73C9" w14:textId="15D33005" w:rsidR="00433D9B" w:rsidRPr="00F8456E" w:rsidRDefault="00433D9B" w:rsidP="004F33E1">
            <w:pPr>
              <w:pStyle w:val="Sraopastraipa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Įvado ir literatūros apžvalgos sintezė</w:t>
            </w:r>
          </w:p>
          <w:p w14:paraId="24E5E553" w14:textId="77777777" w:rsidR="00433D9B" w:rsidRPr="00F8456E" w:rsidRDefault="00433D9B" w:rsidP="004F33E1">
            <w:p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Aiškiai apibrėžkite problemą: aiškiai suformuluokite problemos teiginį, kad jis būtų konkretus, sutelktas ir nedviprasmiškas. Nurodykite, kas šiuo metu nežinoma, neišspręsta arba reikalauja tolesnio tyrimo.</w:t>
            </w:r>
          </w:p>
          <w:p w14:paraId="32EFB523" w14:textId="4F2993AE" w:rsidR="00C32CEA" w:rsidRPr="00F8456E" w:rsidRDefault="00433D9B" w:rsidP="004F33E1">
            <w:pPr>
              <w:pStyle w:val="Sraopastraipa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Gan moksliška, kad įtikintų vertintoją, kad verta sutelkti dėmesį</w:t>
            </w:r>
            <w:r w:rsidR="004F33E1" w:rsidRPr="00F8456E">
              <w:rPr>
                <w:rFonts w:ascii="Times New Roman" w:hAnsi="Times New Roman" w:cs="Times New Roman"/>
                <w:i/>
                <w:iCs/>
              </w:rPr>
              <w:t>.</w:t>
            </w:r>
          </w:p>
        </w:tc>
      </w:tr>
      <w:tr w:rsidR="0063091F" w:rsidRPr="00F8456E" w14:paraId="225704F9" w14:textId="77777777" w:rsidTr="00F8456E">
        <w:trPr>
          <w:trHeight w:val="250"/>
        </w:trPr>
        <w:tc>
          <w:tcPr>
            <w:tcW w:w="9628" w:type="dxa"/>
            <w:shd w:val="clear" w:color="auto" w:fill="E7E6E6" w:themeFill="background2"/>
          </w:tcPr>
          <w:p w14:paraId="01187542" w14:textId="246BB452" w:rsidR="0063091F" w:rsidRPr="00F8456E" w:rsidRDefault="003C56FF" w:rsidP="0042066D">
            <w:pPr>
              <w:rPr>
                <w:rFonts w:ascii="Times New Roman" w:hAnsi="Times New Roman" w:cs="Times New Roman"/>
                <w:b/>
              </w:rPr>
            </w:pPr>
            <w:r w:rsidRPr="00F8456E">
              <w:rPr>
                <w:rFonts w:ascii="Times New Roman" w:hAnsi="Times New Roman" w:cs="Times New Roman"/>
                <w:b/>
              </w:rPr>
              <w:t xml:space="preserve"> Literatūros apžvalga</w:t>
            </w:r>
            <w:r w:rsidR="0017480C" w:rsidRPr="00F8456E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</w:tr>
      <w:tr w:rsidR="0063091F" w:rsidRPr="00F8456E" w14:paraId="73E3D596" w14:textId="77777777" w:rsidTr="00F8456E">
        <w:trPr>
          <w:trHeight w:val="493"/>
        </w:trPr>
        <w:tc>
          <w:tcPr>
            <w:tcW w:w="9628" w:type="dxa"/>
          </w:tcPr>
          <w:p w14:paraId="0813CCBE" w14:textId="2E37C134" w:rsidR="00433D9B" w:rsidRPr="00F8456E" w:rsidRDefault="00433D9B" w:rsidP="004F33E1">
            <w:p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Išsami paieška: atlikite išsamią atitinkamos mokslinės literatūros paiešką naudodami akademines duomenų bazes, žurnalus, knygas ir kitus patikimus šaltinius.</w:t>
            </w:r>
          </w:p>
          <w:p w14:paraId="7AA2389C" w14:textId="5EC43558" w:rsidR="00433D9B" w:rsidRPr="00F8456E" w:rsidRDefault="00433D9B" w:rsidP="004F33E1">
            <w:pPr>
              <w:pStyle w:val="Sraopastraipa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Būkite pakankamai kritiški.</w:t>
            </w:r>
          </w:p>
          <w:p w14:paraId="783DBF61" w14:textId="56A8F1D1" w:rsidR="00795C51" w:rsidRPr="00F8456E" w:rsidRDefault="00433D9B" w:rsidP="004F33E1">
            <w:pPr>
              <w:pStyle w:val="Sraopastraipa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Pateikite vertintojui išsamią moks</w:t>
            </w:r>
            <w:r w:rsidR="009750A3" w:rsidRPr="00F8456E">
              <w:rPr>
                <w:rFonts w:ascii="Times New Roman" w:hAnsi="Times New Roman" w:cs="Times New Roman"/>
                <w:i/>
                <w:iCs/>
              </w:rPr>
              <w:t>l</w:t>
            </w:r>
            <w:r w:rsidRPr="00F8456E">
              <w:rPr>
                <w:rFonts w:ascii="Times New Roman" w:hAnsi="Times New Roman" w:cs="Times New Roman"/>
                <w:i/>
                <w:iCs/>
              </w:rPr>
              <w:t>o literatūros, susijusios su nurodyta problema, apžvalgą</w:t>
            </w:r>
            <w:r w:rsidR="004F33E1" w:rsidRPr="00F8456E">
              <w:rPr>
                <w:rFonts w:ascii="Times New Roman" w:hAnsi="Times New Roman" w:cs="Times New Roman"/>
                <w:i/>
                <w:iCs/>
              </w:rPr>
              <w:t>.</w:t>
            </w:r>
          </w:p>
        </w:tc>
      </w:tr>
      <w:tr w:rsidR="0063091F" w:rsidRPr="00F8456E" w14:paraId="719D1EC8" w14:textId="77777777" w:rsidTr="00F8456E">
        <w:trPr>
          <w:trHeight w:val="54"/>
        </w:trPr>
        <w:tc>
          <w:tcPr>
            <w:tcW w:w="9628" w:type="dxa"/>
            <w:shd w:val="clear" w:color="auto" w:fill="E7E6E6" w:themeFill="background2"/>
          </w:tcPr>
          <w:p w14:paraId="12EB8D6C" w14:textId="3AF03DBB" w:rsidR="0063091F" w:rsidRPr="00F8456E" w:rsidRDefault="009C5DA3" w:rsidP="00982B85">
            <w:pPr>
              <w:rPr>
                <w:rFonts w:ascii="Times New Roman" w:hAnsi="Times New Roman" w:cs="Times New Roman"/>
                <w:bCs/>
              </w:rPr>
            </w:pPr>
            <w:r w:rsidRPr="00F8456E">
              <w:rPr>
                <w:rFonts w:ascii="Times New Roman" w:hAnsi="Times New Roman" w:cs="Times New Roman"/>
                <w:b/>
                <w:bCs/>
              </w:rPr>
              <w:t xml:space="preserve">Tyrimo tikslas ir uždaviniai </w:t>
            </w:r>
          </w:p>
        </w:tc>
      </w:tr>
      <w:tr w:rsidR="0063091F" w:rsidRPr="00F8456E" w14:paraId="3222AE57" w14:textId="77777777" w:rsidTr="00F8456E">
        <w:trPr>
          <w:trHeight w:val="274"/>
        </w:trPr>
        <w:tc>
          <w:tcPr>
            <w:tcW w:w="9628" w:type="dxa"/>
          </w:tcPr>
          <w:p w14:paraId="3C2B17B1" w14:textId="589BF25B" w:rsidR="00433D9B" w:rsidRPr="00F8456E" w:rsidRDefault="00433D9B" w:rsidP="004F33E1">
            <w:p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Suformuluokite konkrečius tyrimo tikslus ir uždavinius/užduotis, kurios tiesiogiai sprendžia identifikuotą problemą.</w:t>
            </w:r>
          </w:p>
          <w:p w14:paraId="6BB5A25D" w14:textId="14A8C71C" w:rsidR="0063091F" w:rsidRPr="00F8456E" w:rsidRDefault="00433D9B" w:rsidP="004F33E1">
            <w:pPr>
              <w:pStyle w:val="Sraopastraipa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Tikslai ir tyrimo užduotys turėtų būti jūsų tyrimų gairės ir padėti rasti atsakymus ar sprendinius</w:t>
            </w:r>
            <w:r w:rsidR="004F33E1" w:rsidRPr="00F8456E">
              <w:rPr>
                <w:rFonts w:ascii="Times New Roman" w:hAnsi="Times New Roman" w:cs="Times New Roman"/>
                <w:i/>
                <w:iCs/>
              </w:rPr>
              <w:t>.</w:t>
            </w:r>
          </w:p>
        </w:tc>
      </w:tr>
      <w:tr w:rsidR="0063091F" w:rsidRPr="00F8456E" w14:paraId="71BD0EA6" w14:textId="77777777" w:rsidTr="00F8456E">
        <w:trPr>
          <w:trHeight w:val="55"/>
        </w:trPr>
        <w:tc>
          <w:tcPr>
            <w:tcW w:w="9628" w:type="dxa"/>
            <w:shd w:val="clear" w:color="auto" w:fill="E7E6E6" w:themeFill="background2"/>
          </w:tcPr>
          <w:p w14:paraId="138F0B9C" w14:textId="29EB3E96" w:rsidR="0063091F" w:rsidRPr="00F8456E" w:rsidRDefault="009C5DA3" w:rsidP="0042066D">
            <w:pPr>
              <w:rPr>
                <w:rFonts w:ascii="Times New Roman" w:hAnsi="Times New Roman" w:cs="Times New Roman"/>
                <w:b/>
              </w:rPr>
            </w:pPr>
            <w:r w:rsidRPr="00F8456E">
              <w:rPr>
                <w:rFonts w:ascii="Times New Roman" w:hAnsi="Times New Roman" w:cs="Times New Roman"/>
                <w:b/>
              </w:rPr>
              <w:t>Mokslinis t</w:t>
            </w:r>
            <w:r w:rsidR="003C56FF" w:rsidRPr="00F8456E">
              <w:rPr>
                <w:rFonts w:ascii="Times New Roman" w:hAnsi="Times New Roman" w:cs="Times New Roman"/>
                <w:b/>
              </w:rPr>
              <w:t>yrimo naujumas</w:t>
            </w:r>
            <w:r w:rsidRPr="00F8456E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</w:tr>
      <w:tr w:rsidR="0042066D" w:rsidRPr="00F8456E" w14:paraId="1A3AA7C6" w14:textId="77777777" w:rsidTr="00F8456E">
        <w:trPr>
          <w:trHeight w:val="198"/>
        </w:trPr>
        <w:tc>
          <w:tcPr>
            <w:tcW w:w="9628" w:type="dxa"/>
          </w:tcPr>
          <w:p w14:paraId="5770B773" w14:textId="42864ADB" w:rsidR="0042066D" w:rsidRPr="00F8456E" w:rsidRDefault="00433D9B" w:rsidP="004F33E1">
            <w:pPr>
              <w:jc w:val="both"/>
              <w:rPr>
                <w:rFonts w:ascii="Segoe UI" w:hAnsi="Segoe UI" w:cs="Segoe UI"/>
                <w:color w:val="374151"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Moksl</w:t>
            </w:r>
            <w:r w:rsidR="004F33E1" w:rsidRPr="00F8456E">
              <w:rPr>
                <w:rFonts w:ascii="Times New Roman" w:hAnsi="Times New Roman" w:cs="Times New Roman"/>
                <w:i/>
                <w:iCs/>
              </w:rPr>
              <w:t>i</w:t>
            </w:r>
            <w:r w:rsidRPr="00F8456E">
              <w:rPr>
                <w:rFonts w:ascii="Times New Roman" w:hAnsi="Times New Roman" w:cs="Times New Roman"/>
                <w:i/>
                <w:iCs/>
              </w:rPr>
              <w:t>nė reikšmė: pabrėžkite savo tyrimo svarbą ir aktualumą, pateikdami, kodėl ji  svarbi ir kaip ji prisideda prie mokslinių tyrimų srities ar visuomenės.</w:t>
            </w:r>
          </w:p>
        </w:tc>
      </w:tr>
      <w:tr w:rsidR="0042066D" w:rsidRPr="00F8456E" w14:paraId="02E2EC75" w14:textId="77777777" w:rsidTr="00F8456E">
        <w:trPr>
          <w:trHeight w:val="295"/>
        </w:trPr>
        <w:tc>
          <w:tcPr>
            <w:tcW w:w="9628" w:type="dxa"/>
            <w:shd w:val="clear" w:color="auto" w:fill="E7E6E6" w:themeFill="background2"/>
          </w:tcPr>
          <w:p w14:paraId="765A57B0" w14:textId="50A208B8" w:rsidR="0042066D" w:rsidRPr="00F8456E" w:rsidRDefault="00272A38" w:rsidP="003C56FF">
            <w:pPr>
              <w:rPr>
                <w:rFonts w:ascii="Times New Roman" w:hAnsi="Times New Roman" w:cs="Times New Roman"/>
                <w:b/>
                <w:bCs/>
              </w:rPr>
            </w:pPr>
            <w:r w:rsidRPr="00F8456E">
              <w:rPr>
                <w:rFonts w:ascii="Times New Roman" w:hAnsi="Times New Roman" w:cs="Times New Roman"/>
                <w:b/>
              </w:rPr>
              <w:t>Tyrimo klausimai</w:t>
            </w:r>
            <w:r w:rsidRPr="00F8456E">
              <w:rPr>
                <w:rFonts w:ascii="Times New Roman" w:hAnsi="Times New Roman" w:cs="Times New Roman"/>
                <w:bCs/>
              </w:rPr>
              <w:t xml:space="preserve"> </w:t>
            </w:r>
            <w:r w:rsidRPr="00F8456E">
              <w:rPr>
                <w:rFonts w:ascii="Times New Roman" w:hAnsi="Times New Roman" w:cs="Times New Roman"/>
                <w:b/>
              </w:rPr>
              <w:t>(Hipotezė)</w:t>
            </w:r>
            <w:r w:rsidRPr="00F8456E">
              <w:rPr>
                <w:rFonts w:ascii="Times New Roman" w:hAnsi="Times New Roman" w:cs="Times New Roman"/>
                <w:bCs/>
              </w:rPr>
              <w:t xml:space="preserve"> </w:t>
            </w:r>
          </w:p>
        </w:tc>
      </w:tr>
      <w:tr w:rsidR="0042066D" w:rsidRPr="00F8456E" w14:paraId="01C2C7B1" w14:textId="77777777" w:rsidTr="00F8456E">
        <w:trPr>
          <w:trHeight w:val="405"/>
        </w:trPr>
        <w:tc>
          <w:tcPr>
            <w:tcW w:w="9628" w:type="dxa"/>
          </w:tcPr>
          <w:p w14:paraId="4AA9253E" w14:textId="73356337" w:rsidR="00433D9B" w:rsidRPr="00F8456E" w:rsidRDefault="00433D9B" w:rsidP="004F33E1">
            <w:p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Būkite konkretūs: suformuluokite tyrimo klausimus, kurie būtų aiškūs, konkretūs ir orientuoti į tyrimo pasiūlyme nurodytos problemos sprendimą.</w:t>
            </w:r>
          </w:p>
          <w:p w14:paraId="56069762" w14:textId="54941DE9" w:rsidR="00433D9B" w:rsidRPr="00F8456E" w:rsidRDefault="00433D9B" w:rsidP="00441C50">
            <w:pPr>
              <w:pStyle w:val="Sraopastraipa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I</w:t>
            </w:r>
            <w:r w:rsidR="004F33E1" w:rsidRPr="00F8456E">
              <w:rPr>
                <w:rFonts w:ascii="Times New Roman" w:hAnsi="Times New Roman" w:cs="Times New Roman"/>
                <w:i/>
                <w:iCs/>
              </w:rPr>
              <w:t>š</w:t>
            </w:r>
            <w:r w:rsidRPr="00F8456E">
              <w:rPr>
                <w:rFonts w:ascii="Times New Roman" w:hAnsi="Times New Roman" w:cs="Times New Roman"/>
                <w:i/>
                <w:iCs/>
              </w:rPr>
              <w:t>vystykite juos iš problemos teiginio.</w:t>
            </w:r>
          </w:p>
          <w:p w14:paraId="55EA7EF7" w14:textId="30E26B86" w:rsidR="00433D9B" w:rsidRPr="00F8456E" w:rsidRDefault="00433D9B" w:rsidP="004F33E1">
            <w:p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Aiškiai ir glaustai: aiškiai ir glaustai suformuluokite hipotezes, nurodydami numatomą ryšį arba skirtumą tarp kintamųjų.</w:t>
            </w:r>
          </w:p>
          <w:p w14:paraId="0BA6316D" w14:textId="253EE620" w:rsidR="00361668" w:rsidRPr="00F8456E" w:rsidRDefault="00433D9B" w:rsidP="00441C50">
            <w:pPr>
              <w:pStyle w:val="Sraopastraipa"/>
              <w:numPr>
                <w:ilvl w:val="0"/>
                <w:numId w:val="13"/>
              </w:numPr>
              <w:tabs>
                <w:tab w:val="left" w:pos="317"/>
              </w:tabs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Suformuluokite hipotezes, kurias galima patikrinti ir paremti arba atmesti remiantis empiriniais įrodymais</w:t>
            </w:r>
            <w:r w:rsidR="004F33E1" w:rsidRPr="00F8456E">
              <w:rPr>
                <w:rFonts w:ascii="Times New Roman" w:hAnsi="Times New Roman" w:cs="Times New Roman"/>
                <w:i/>
                <w:iCs/>
              </w:rPr>
              <w:t>.</w:t>
            </w:r>
          </w:p>
        </w:tc>
      </w:tr>
      <w:tr w:rsidR="0042066D" w:rsidRPr="00F8456E" w14:paraId="72A7320A" w14:textId="77777777" w:rsidTr="00F8456E">
        <w:trPr>
          <w:trHeight w:val="188"/>
        </w:trPr>
        <w:tc>
          <w:tcPr>
            <w:tcW w:w="9628" w:type="dxa"/>
            <w:shd w:val="clear" w:color="auto" w:fill="E7E6E6" w:themeFill="background2"/>
          </w:tcPr>
          <w:p w14:paraId="72383DC9" w14:textId="758ECEB3" w:rsidR="0042066D" w:rsidRPr="00F8456E" w:rsidRDefault="003C56FF" w:rsidP="0042066D">
            <w:pPr>
              <w:rPr>
                <w:rFonts w:ascii="Times New Roman" w:hAnsi="Times New Roman" w:cs="Times New Roman"/>
                <w:b/>
              </w:rPr>
            </w:pPr>
            <w:r w:rsidRPr="00F8456E">
              <w:rPr>
                <w:rFonts w:ascii="Times New Roman" w:hAnsi="Times New Roman" w:cs="Times New Roman"/>
                <w:b/>
              </w:rPr>
              <w:t>Metodologija</w:t>
            </w:r>
            <w:r w:rsidR="009C5DA3" w:rsidRPr="00F8456E">
              <w:rPr>
                <w:rFonts w:ascii="Times New Roman" w:hAnsi="Times New Roman" w:cs="Times New Roman"/>
                <w:b/>
              </w:rPr>
              <w:t xml:space="preserve"> / </w:t>
            </w:r>
            <w:proofErr w:type="spellStart"/>
            <w:r w:rsidR="009C5DA3" w:rsidRPr="00F8456E">
              <w:rPr>
                <w:rFonts w:ascii="Times New Roman" w:hAnsi="Times New Roman" w:cs="Times New Roman"/>
                <w:b/>
                <w:i/>
                <w:iCs/>
              </w:rPr>
              <w:t>Methodology</w:t>
            </w:r>
            <w:proofErr w:type="spellEnd"/>
            <w:r w:rsidR="009C5DA3" w:rsidRPr="00F8456E">
              <w:rPr>
                <w:rFonts w:ascii="Times New Roman" w:hAnsi="Times New Roman" w:cs="Times New Roman"/>
                <w:b/>
                <w:i/>
                <w:iCs/>
              </w:rPr>
              <w:t xml:space="preserve"> </w:t>
            </w:r>
          </w:p>
        </w:tc>
      </w:tr>
      <w:tr w:rsidR="0042066D" w:rsidRPr="00F8456E" w14:paraId="14E5BA75" w14:textId="77777777" w:rsidTr="00F8456E">
        <w:trPr>
          <w:trHeight w:val="770"/>
        </w:trPr>
        <w:tc>
          <w:tcPr>
            <w:tcW w:w="9628" w:type="dxa"/>
          </w:tcPr>
          <w:p w14:paraId="4B912EA9" w14:textId="75D3F576" w:rsidR="00433D9B" w:rsidRPr="00F8456E" w:rsidRDefault="00433D9B" w:rsidP="00433D9B">
            <w:pPr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lastRenderedPageBreak/>
              <w:t>Metodologija: trumpai apibūdinkite tyrimo planą ir tyrimo metodus, kuriuos naudosite atlikdami tyrimą.</w:t>
            </w:r>
          </w:p>
          <w:p w14:paraId="1BB7D73F" w14:textId="4137B134" w:rsidR="00433D9B" w:rsidRPr="00F8456E" w:rsidRDefault="00433D9B" w:rsidP="00F8456E">
            <w:pPr>
              <w:pStyle w:val="Sraopastraipa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Kaip planuojate rinkti duomenis (interviu, apklausa, eksperimentai, programinė įranga)</w:t>
            </w:r>
          </w:p>
          <w:p w14:paraId="76C95B28" w14:textId="45846ACD" w:rsidR="00433D9B" w:rsidRPr="00F8456E" w:rsidRDefault="00433D9B" w:rsidP="004F33E1">
            <w:pPr>
              <w:pStyle w:val="Sraopastraipa"/>
              <w:numPr>
                <w:ilvl w:val="0"/>
                <w:numId w:val="13"/>
              </w:numPr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Kokius šaltinius naudosite?</w:t>
            </w:r>
          </w:p>
          <w:p w14:paraId="599DC6F0" w14:textId="7EA8461F" w:rsidR="007332FC" w:rsidRPr="00F8456E" w:rsidRDefault="00433D9B" w:rsidP="004F33E1">
            <w:pPr>
              <w:pStyle w:val="Sraopastraipa"/>
              <w:numPr>
                <w:ilvl w:val="0"/>
                <w:numId w:val="13"/>
              </w:numPr>
              <w:rPr>
                <w:rFonts w:ascii="Times New Roman" w:hAnsi="Times New Roman" w:cs="Times New Roman"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Apibūdinkite procesą, kurį naudosite analizuodami duomenis.</w:t>
            </w:r>
          </w:p>
        </w:tc>
      </w:tr>
      <w:tr w:rsidR="0042066D" w:rsidRPr="00F8456E" w14:paraId="0BB0181D" w14:textId="77777777" w:rsidTr="00F8456E">
        <w:trPr>
          <w:trHeight w:val="236"/>
        </w:trPr>
        <w:tc>
          <w:tcPr>
            <w:tcW w:w="9628" w:type="dxa"/>
            <w:shd w:val="clear" w:color="auto" w:fill="E7E6E6" w:themeFill="background2"/>
          </w:tcPr>
          <w:p w14:paraId="25B429B0" w14:textId="71722C93" w:rsidR="0042066D" w:rsidRPr="00F8456E" w:rsidRDefault="009C5DA3" w:rsidP="0042066D">
            <w:pPr>
              <w:rPr>
                <w:rFonts w:ascii="Times New Roman" w:hAnsi="Times New Roman" w:cs="Times New Roman"/>
                <w:b/>
              </w:rPr>
            </w:pPr>
            <w:r w:rsidRPr="00F8456E">
              <w:rPr>
                <w:rFonts w:ascii="Times New Roman" w:hAnsi="Times New Roman" w:cs="Times New Roman"/>
                <w:b/>
              </w:rPr>
              <w:t xml:space="preserve">Studijų finansavimas </w:t>
            </w:r>
            <w:r w:rsidR="00272A38" w:rsidRPr="00F8456E">
              <w:rPr>
                <w:rFonts w:ascii="Times New Roman" w:hAnsi="Times New Roman" w:cs="Times New Roman"/>
                <w:b/>
              </w:rPr>
              <w:t>(valstybės nefinansuojamoms vietoms</w:t>
            </w:r>
            <w:r w:rsidR="004F33E1" w:rsidRPr="00F8456E">
              <w:rPr>
                <w:rFonts w:ascii="Times New Roman" w:hAnsi="Times New Roman" w:cs="Times New Roman"/>
                <w:b/>
              </w:rPr>
              <w:t>)</w:t>
            </w:r>
          </w:p>
        </w:tc>
      </w:tr>
      <w:tr w:rsidR="0042066D" w:rsidRPr="00F8456E" w14:paraId="35266B71" w14:textId="77777777" w:rsidTr="00F8456E">
        <w:trPr>
          <w:trHeight w:val="313"/>
        </w:trPr>
        <w:tc>
          <w:tcPr>
            <w:tcW w:w="9628" w:type="dxa"/>
          </w:tcPr>
          <w:p w14:paraId="0CD3D1DB" w14:textId="5CF0371A" w:rsidR="00982B85" w:rsidRPr="00F8456E" w:rsidRDefault="00433D9B" w:rsidP="004F33E1">
            <w:pPr>
              <w:rPr>
                <w:rFonts w:ascii="Times New Roman" w:hAnsi="Times New Roman" w:cs="Times New Roman"/>
              </w:rPr>
            </w:pPr>
            <w:r w:rsidRPr="00F8456E">
              <w:rPr>
                <w:rFonts w:ascii="Times New Roman" w:hAnsi="Times New Roman" w:cs="Times New Roman"/>
              </w:rPr>
              <w:t>I-IV met</w:t>
            </w:r>
            <w:r w:rsidR="004F33E1" w:rsidRPr="00F8456E">
              <w:rPr>
                <w:rFonts w:ascii="Times New Roman" w:hAnsi="Times New Roman" w:cs="Times New Roman"/>
              </w:rPr>
              <w:t>ų</w:t>
            </w:r>
            <w:r w:rsidRPr="00F8456E">
              <w:rPr>
                <w:rFonts w:ascii="Times New Roman" w:hAnsi="Times New Roman" w:cs="Times New Roman"/>
              </w:rPr>
              <w:t xml:space="preserve"> finansavim</w:t>
            </w:r>
            <w:r w:rsidR="00441C50" w:rsidRPr="00F8456E">
              <w:rPr>
                <w:rFonts w:ascii="Times New Roman" w:hAnsi="Times New Roman" w:cs="Times New Roman"/>
              </w:rPr>
              <w:t>o šaltiniai.</w:t>
            </w:r>
          </w:p>
        </w:tc>
      </w:tr>
      <w:tr w:rsidR="0042066D" w:rsidRPr="00F8456E" w14:paraId="3033EBEF" w14:textId="77777777" w:rsidTr="00F8456E">
        <w:trPr>
          <w:trHeight w:val="215"/>
        </w:trPr>
        <w:tc>
          <w:tcPr>
            <w:tcW w:w="9628" w:type="dxa"/>
            <w:shd w:val="clear" w:color="auto" w:fill="E7E6E6" w:themeFill="background2"/>
          </w:tcPr>
          <w:p w14:paraId="4CB75490" w14:textId="534388D2" w:rsidR="0042066D" w:rsidRPr="00F8456E" w:rsidRDefault="003C56FF" w:rsidP="0042066D">
            <w:pPr>
              <w:rPr>
                <w:rFonts w:ascii="Times New Roman" w:hAnsi="Times New Roman" w:cs="Times New Roman"/>
                <w:b/>
              </w:rPr>
            </w:pPr>
            <w:r w:rsidRPr="00F8456E">
              <w:rPr>
                <w:rFonts w:ascii="Times New Roman" w:hAnsi="Times New Roman" w:cs="Times New Roman"/>
                <w:b/>
              </w:rPr>
              <w:t>Literatūra</w:t>
            </w:r>
            <w:r w:rsidR="009C5DA3" w:rsidRPr="00F8456E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</w:tr>
      <w:tr w:rsidR="0042066D" w:rsidRPr="00F8456E" w14:paraId="32CB39D5" w14:textId="77777777" w:rsidTr="00F8456E">
        <w:trPr>
          <w:trHeight w:val="518"/>
        </w:trPr>
        <w:tc>
          <w:tcPr>
            <w:tcW w:w="9628" w:type="dxa"/>
          </w:tcPr>
          <w:p w14:paraId="39ACBC94" w14:textId="4F05E53F" w:rsidR="0042066D" w:rsidRPr="00F8456E" w:rsidRDefault="00433D9B" w:rsidP="00441C50">
            <w:pPr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Naudokite tinkamą citavimą: tinkamai cituokite ir nurodykite visus mokslinius šaltinius, kuriuos įtraukėte į mokslinės literatūros apžvalgą, naudodami citavimo stilių (pvz., APA).</w:t>
            </w:r>
          </w:p>
        </w:tc>
      </w:tr>
    </w:tbl>
    <w:p w14:paraId="555F175C" w14:textId="77777777" w:rsidR="00C3052D" w:rsidRPr="00F8456E" w:rsidRDefault="00C3052D" w:rsidP="00C3052D"/>
    <w:tbl>
      <w:tblPr>
        <w:tblStyle w:val="Lentelstinklelis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2"/>
        <w:gridCol w:w="3548"/>
      </w:tblGrid>
      <w:tr w:rsidR="00C32CEA" w:rsidRPr="00F8456E" w14:paraId="6D2B50C3" w14:textId="77777777" w:rsidTr="00C32CEA">
        <w:tc>
          <w:tcPr>
            <w:tcW w:w="2122" w:type="dxa"/>
          </w:tcPr>
          <w:p w14:paraId="2C4ED38E" w14:textId="1BDB1E9D" w:rsidR="00C32CEA" w:rsidRPr="00F8456E" w:rsidRDefault="00C32CEA" w:rsidP="002020B8">
            <w:pPr>
              <w:rPr>
                <w:rFonts w:ascii="Times New Roman" w:hAnsi="Times New Roman" w:cs="Times New Roman"/>
              </w:rPr>
            </w:pPr>
            <w:r w:rsidRPr="00F8456E">
              <w:rPr>
                <w:rFonts w:ascii="Times New Roman" w:hAnsi="Times New Roman" w:cs="Times New Roman"/>
              </w:rPr>
              <w:t xml:space="preserve">Data / </w:t>
            </w:r>
            <w:proofErr w:type="spellStart"/>
            <w:r w:rsidRPr="00F8456E">
              <w:rPr>
                <w:rFonts w:ascii="Times New Roman" w:hAnsi="Times New Roman" w:cs="Times New Roman"/>
              </w:rPr>
              <w:t>Date</w:t>
            </w:r>
            <w:proofErr w:type="spellEnd"/>
          </w:p>
        </w:tc>
        <w:tc>
          <w:tcPr>
            <w:tcW w:w="3548" w:type="dxa"/>
            <w:tcBorders>
              <w:bottom w:val="single" w:sz="4" w:space="0" w:color="auto"/>
            </w:tcBorders>
          </w:tcPr>
          <w:p w14:paraId="6716B504" w14:textId="77777777" w:rsidR="00C32CEA" w:rsidRPr="00F8456E" w:rsidRDefault="00C32CEA" w:rsidP="002020B8">
            <w:pPr>
              <w:rPr>
                <w:rFonts w:ascii="Times New Roman" w:hAnsi="Times New Roman" w:cs="Times New Roman"/>
              </w:rPr>
            </w:pPr>
          </w:p>
        </w:tc>
      </w:tr>
      <w:tr w:rsidR="00C32CEA" w:rsidRPr="00F8456E" w14:paraId="3BFDA5DC" w14:textId="77777777" w:rsidTr="00C32CEA">
        <w:trPr>
          <w:trHeight w:val="561"/>
        </w:trPr>
        <w:tc>
          <w:tcPr>
            <w:tcW w:w="2122" w:type="dxa"/>
          </w:tcPr>
          <w:p w14:paraId="519449CF" w14:textId="77777777" w:rsidR="00C32CEA" w:rsidRPr="00F8456E" w:rsidRDefault="00C32CEA" w:rsidP="002020B8">
            <w:pPr>
              <w:rPr>
                <w:rFonts w:ascii="Times New Roman" w:hAnsi="Times New Roman" w:cs="Times New Roman"/>
              </w:rPr>
            </w:pPr>
          </w:p>
          <w:p w14:paraId="31C641C6" w14:textId="7334F47D" w:rsidR="00C32CEA" w:rsidRPr="00F8456E" w:rsidRDefault="00C32CEA" w:rsidP="002020B8">
            <w:pPr>
              <w:rPr>
                <w:rFonts w:ascii="Times New Roman" w:hAnsi="Times New Roman" w:cs="Times New Roman"/>
              </w:rPr>
            </w:pPr>
            <w:r w:rsidRPr="00F8456E">
              <w:rPr>
                <w:rFonts w:ascii="Times New Roman" w:hAnsi="Times New Roman" w:cs="Times New Roman"/>
              </w:rPr>
              <w:t xml:space="preserve">Parašas / </w:t>
            </w:r>
            <w:proofErr w:type="spellStart"/>
            <w:r w:rsidRPr="00F8456E">
              <w:rPr>
                <w:rFonts w:ascii="Times New Roman" w:hAnsi="Times New Roman" w:cs="Times New Roman"/>
              </w:rPr>
              <w:t>Signature</w:t>
            </w:r>
            <w:proofErr w:type="spellEnd"/>
          </w:p>
        </w:tc>
        <w:tc>
          <w:tcPr>
            <w:tcW w:w="3548" w:type="dxa"/>
            <w:tcBorders>
              <w:top w:val="single" w:sz="4" w:space="0" w:color="auto"/>
              <w:bottom w:val="single" w:sz="4" w:space="0" w:color="auto"/>
            </w:tcBorders>
          </w:tcPr>
          <w:p w14:paraId="1DD6295D" w14:textId="77777777" w:rsidR="00C32CEA" w:rsidRPr="00F8456E" w:rsidRDefault="00C32CEA" w:rsidP="002020B8">
            <w:pPr>
              <w:rPr>
                <w:rFonts w:ascii="Times New Roman" w:hAnsi="Times New Roman" w:cs="Times New Roman"/>
              </w:rPr>
            </w:pPr>
          </w:p>
        </w:tc>
      </w:tr>
    </w:tbl>
    <w:p w14:paraId="63451810" w14:textId="5D4F9B3D" w:rsidR="00381F4C" w:rsidRPr="00F8456E" w:rsidRDefault="00381F4C" w:rsidP="002020B8">
      <w:pPr>
        <w:spacing w:after="0"/>
      </w:pPr>
    </w:p>
    <w:sectPr w:rsidR="00381F4C" w:rsidRPr="00F8456E">
      <w:headerReference w:type="default" r:id="rId8"/>
      <w:footerReference w:type="default" r:id="rId9"/>
      <w:pgSz w:w="11906" w:h="16838"/>
      <w:pgMar w:top="1701" w:right="567" w:bottom="1134" w:left="1701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AEB678" w14:textId="77777777" w:rsidR="00287F5C" w:rsidRDefault="00287F5C" w:rsidP="00CF7639">
      <w:pPr>
        <w:spacing w:after="0" w:line="240" w:lineRule="auto"/>
      </w:pPr>
      <w:r>
        <w:separator/>
      </w:r>
    </w:p>
  </w:endnote>
  <w:endnote w:type="continuationSeparator" w:id="0">
    <w:p w14:paraId="258797E5" w14:textId="77777777" w:rsidR="00287F5C" w:rsidRDefault="00287F5C" w:rsidP="00CF76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  <w:font w:name="Space Grotesk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A83BA4" w14:textId="0D962FFA" w:rsidR="002506AB" w:rsidRPr="00824048" w:rsidRDefault="002506AB" w:rsidP="002506AB">
    <w:pPr>
      <w:pStyle w:val="Antrats"/>
      <w:rPr>
        <w:rFonts w:cstheme="minorHAnsi"/>
        <w:sz w:val="14"/>
        <w:szCs w:val="14"/>
      </w:rPr>
    </w:pPr>
    <w:r w:rsidRPr="00824048">
      <w:rPr>
        <w:rFonts w:eastAsia="Times New Roman" w:cstheme="minorHAnsi"/>
        <w:color w:val="2F5496" w:themeColor="accent1" w:themeShade="BF"/>
        <w:kern w:val="36"/>
        <w:sz w:val="24"/>
        <w:szCs w:val="24"/>
        <w:lang w:val="en-GB" w:eastAsia="en-GB"/>
      </w:rPr>
      <w:t xml:space="preserve">VILNIUS TECH </w:t>
    </w:r>
    <w:r w:rsidRPr="00824048">
      <w:rPr>
        <w:rFonts w:eastAsia="Times New Roman" w:cstheme="minorHAnsi"/>
        <w:color w:val="2F5496" w:themeColor="accent1" w:themeShade="BF"/>
        <w:kern w:val="36"/>
        <w:sz w:val="24"/>
        <w:szCs w:val="24"/>
        <w:lang w:val="en-GB" w:eastAsia="en-GB"/>
      </w:rPr>
      <w:tab/>
    </w:r>
    <w:r w:rsidRPr="00824048">
      <w:rPr>
        <w:rFonts w:eastAsia="Times New Roman" w:cstheme="minorHAnsi"/>
        <w:color w:val="2F5496" w:themeColor="accent1" w:themeShade="BF"/>
        <w:kern w:val="36"/>
        <w:sz w:val="24"/>
        <w:szCs w:val="24"/>
        <w:lang w:val="en-GB" w:eastAsia="en-GB"/>
      </w:rPr>
      <w:tab/>
    </w:r>
    <w:r w:rsidR="001231AC">
      <w:rPr>
        <w:rFonts w:eastAsia="Times New Roman" w:cstheme="minorHAnsi"/>
        <w:color w:val="2F5496" w:themeColor="accent1" w:themeShade="BF"/>
        <w:kern w:val="36"/>
        <w:sz w:val="24"/>
        <w:szCs w:val="24"/>
        <w:lang w:val="en-GB" w:eastAsia="en-GB"/>
      </w:rPr>
      <w:t>Research propos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D8A45C" w14:textId="77777777" w:rsidR="00287F5C" w:rsidRDefault="00287F5C" w:rsidP="00CF7639">
      <w:pPr>
        <w:spacing w:after="0" w:line="240" w:lineRule="auto"/>
      </w:pPr>
      <w:r>
        <w:separator/>
      </w:r>
    </w:p>
  </w:footnote>
  <w:footnote w:type="continuationSeparator" w:id="0">
    <w:p w14:paraId="682BA222" w14:textId="77777777" w:rsidR="00287F5C" w:rsidRDefault="00287F5C" w:rsidP="00CF76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14"/>
    </w:tblGrid>
    <w:tr w:rsidR="002506AB" w14:paraId="2EA3863C" w14:textId="77777777" w:rsidTr="002506AB">
      <w:tc>
        <w:tcPr>
          <w:tcW w:w="4814" w:type="dxa"/>
        </w:tcPr>
        <w:p w14:paraId="3BA9D0F2" w14:textId="330E4085" w:rsidR="002506AB" w:rsidRDefault="002506AB">
          <w:pPr>
            <w:pStyle w:val="Antrats"/>
          </w:pPr>
        </w:p>
      </w:tc>
    </w:tr>
  </w:tbl>
  <w:p w14:paraId="7A285B36" w14:textId="20F88AAE" w:rsidR="00CF7639" w:rsidRDefault="00CF7639" w:rsidP="002506AB">
    <w:pPr>
      <w:pStyle w:val="Antrat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5420A2"/>
    <w:multiLevelType w:val="multilevel"/>
    <w:tmpl w:val="253CCB3E"/>
    <w:lvl w:ilvl="0">
      <w:start w:val="1"/>
      <w:numFmt w:val="bullet"/>
      <w:lvlText w:val=""/>
      <w:lvlJc w:val="left"/>
      <w:pPr>
        <w:tabs>
          <w:tab w:val="num" w:pos="862"/>
        </w:tabs>
        <w:ind w:left="862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582"/>
        </w:tabs>
        <w:ind w:left="1582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302"/>
        </w:tabs>
        <w:ind w:left="2302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022"/>
        </w:tabs>
        <w:ind w:left="3022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742"/>
        </w:tabs>
        <w:ind w:left="3742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462"/>
        </w:tabs>
        <w:ind w:left="4462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182"/>
        </w:tabs>
        <w:ind w:left="5182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902"/>
        </w:tabs>
        <w:ind w:left="5902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622"/>
        </w:tabs>
        <w:ind w:left="6622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9AE012F"/>
    <w:multiLevelType w:val="hybridMultilevel"/>
    <w:tmpl w:val="632264E8"/>
    <w:lvl w:ilvl="0" w:tplc="322ADAE4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503CD8"/>
    <w:multiLevelType w:val="hybridMultilevel"/>
    <w:tmpl w:val="8618CF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3B17B0"/>
    <w:multiLevelType w:val="hybridMultilevel"/>
    <w:tmpl w:val="BAF0F7B0"/>
    <w:lvl w:ilvl="0" w:tplc="322ADAE4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783DAA"/>
    <w:multiLevelType w:val="hybridMultilevel"/>
    <w:tmpl w:val="AB7424CC"/>
    <w:lvl w:ilvl="0" w:tplc="042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C3F0918"/>
    <w:multiLevelType w:val="hybridMultilevel"/>
    <w:tmpl w:val="FB28F146"/>
    <w:lvl w:ilvl="0" w:tplc="042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D3F1FA5"/>
    <w:multiLevelType w:val="hybridMultilevel"/>
    <w:tmpl w:val="5C9421EA"/>
    <w:lvl w:ilvl="0" w:tplc="322ADAE4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C84EDE"/>
    <w:multiLevelType w:val="hybridMultilevel"/>
    <w:tmpl w:val="D116B648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8D57F8"/>
    <w:multiLevelType w:val="multilevel"/>
    <w:tmpl w:val="15F6E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18163F9"/>
    <w:multiLevelType w:val="multilevel"/>
    <w:tmpl w:val="3D2C3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6116C61"/>
    <w:multiLevelType w:val="hybridMultilevel"/>
    <w:tmpl w:val="331C38CE"/>
    <w:lvl w:ilvl="0" w:tplc="322ADAE4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882DCD"/>
    <w:multiLevelType w:val="multilevel"/>
    <w:tmpl w:val="A7525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83B6F53"/>
    <w:multiLevelType w:val="hybridMultilevel"/>
    <w:tmpl w:val="01A8D490"/>
    <w:lvl w:ilvl="0" w:tplc="042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92E58F8"/>
    <w:multiLevelType w:val="hybridMultilevel"/>
    <w:tmpl w:val="CE6CC4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D9124B"/>
    <w:multiLevelType w:val="hybridMultilevel"/>
    <w:tmpl w:val="38683E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1D7383"/>
    <w:multiLevelType w:val="hybridMultilevel"/>
    <w:tmpl w:val="57A02230"/>
    <w:lvl w:ilvl="0" w:tplc="322ADAE4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B56330"/>
    <w:multiLevelType w:val="hybridMultilevel"/>
    <w:tmpl w:val="216A6682"/>
    <w:lvl w:ilvl="0" w:tplc="042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69797341">
    <w:abstractNumId w:val="8"/>
  </w:num>
  <w:num w:numId="2" w16cid:durableId="1435786566">
    <w:abstractNumId w:val="9"/>
  </w:num>
  <w:num w:numId="3" w16cid:durableId="684526002">
    <w:abstractNumId w:val="13"/>
  </w:num>
  <w:num w:numId="4" w16cid:durableId="1179738610">
    <w:abstractNumId w:val="4"/>
  </w:num>
  <w:num w:numId="5" w16cid:durableId="2120444995">
    <w:abstractNumId w:val="5"/>
  </w:num>
  <w:num w:numId="6" w16cid:durableId="1473599476">
    <w:abstractNumId w:val="16"/>
  </w:num>
  <w:num w:numId="7" w16cid:durableId="601955013">
    <w:abstractNumId w:val="12"/>
  </w:num>
  <w:num w:numId="8" w16cid:durableId="1190293669">
    <w:abstractNumId w:val="0"/>
  </w:num>
  <w:num w:numId="9" w16cid:durableId="1668943518">
    <w:abstractNumId w:val="11"/>
  </w:num>
  <w:num w:numId="10" w16cid:durableId="933367597">
    <w:abstractNumId w:val="14"/>
  </w:num>
  <w:num w:numId="11" w16cid:durableId="1051543082">
    <w:abstractNumId w:val="2"/>
  </w:num>
  <w:num w:numId="12" w16cid:durableId="1804881437">
    <w:abstractNumId w:val="7"/>
  </w:num>
  <w:num w:numId="13" w16cid:durableId="1128620605">
    <w:abstractNumId w:val="1"/>
  </w:num>
  <w:num w:numId="14" w16cid:durableId="726757120">
    <w:abstractNumId w:val="15"/>
  </w:num>
  <w:num w:numId="15" w16cid:durableId="121777618">
    <w:abstractNumId w:val="10"/>
  </w:num>
  <w:num w:numId="16" w16cid:durableId="1890610811">
    <w:abstractNumId w:val="3"/>
  </w:num>
  <w:num w:numId="17" w16cid:durableId="13277787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defaultTabStop w:val="1296"/>
  <w:hyphenationZone w:val="396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xMDM2NzQztDQzsTBS0lEKTi0uzszPAykwNK0FAHlmFkAtAAAA"/>
  </w:docVars>
  <w:rsids>
    <w:rsidRoot w:val="00AD1B83"/>
    <w:rsid w:val="000078A4"/>
    <w:rsid w:val="000631ED"/>
    <w:rsid w:val="000752B6"/>
    <w:rsid w:val="0009408E"/>
    <w:rsid w:val="000E16E7"/>
    <w:rsid w:val="000E6D77"/>
    <w:rsid w:val="00103FAA"/>
    <w:rsid w:val="00111665"/>
    <w:rsid w:val="001231AC"/>
    <w:rsid w:val="00136302"/>
    <w:rsid w:val="00164D37"/>
    <w:rsid w:val="00170A43"/>
    <w:rsid w:val="0017480C"/>
    <w:rsid w:val="001B4F20"/>
    <w:rsid w:val="001C15F7"/>
    <w:rsid w:val="001C6517"/>
    <w:rsid w:val="001E082B"/>
    <w:rsid w:val="001F4F75"/>
    <w:rsid w:val="002020B8"/>
    <w:rsid w:val="00211D01"/>
    <w:rsid w:val="00221B59"/>
    <w:rsid w:val="002273DB"/>
    <w:rsid w:val="0024401A"/>
    <w:rsid w:val="002506AB"/>
    <w:rsid w:val="00272A38"/>
    <w:rsid w:val="002775C5"/>
    <w:rsid w:val="00287F5C"/>
    <w:rsid w:val="002B4A33"/>
    <w:rsid w:val="002B6372"/>
    <w:rsid w:val="00341E00"/>
    <w:rsid w:val="00361668"/>
    <w:rsid w:val="0037032B"/>
    <w:rsid w:val="00381F4C"/>
    <w:rsid w:val="003B7360"/>
    <w:rsid w:val="003C56FF"/>
    <w:rsid w:val="003C77B9"/>
    <w:rsid w:val="003E2FB9"/>
    <w:rsid w:val="004010E3"/>
    <w:rsid w:val="0042066D"/>
    <w:rsid w:val="00433C59"/>
    <w:rsid w:val="00433D9B"/>
    <w:rsid w:val="00441C50"/>
    <w:rsid w:val="00442E17"/>
    <w:rsid w:val="00452E35"/>
    <w:rsid w:val="004E759E"/>
    <w:rsid w:val="004F33E1"/>
    <w:rsid w:val="00506212"/>
    <w:rsid w:val="005208BA"/>
    <w:rsid w:val="00545537"/>
    <w:rsid w:val="005750E5"/>
    <w:rsid w:val="005908DE"/>
    <w:rsid w:val="00594D71"/>
    <w:rsid w:val="005C4361"/>
    <w:rsid w:val="005C43B6"/>
    <w:rsid w:val="005E02E8"/>
    <w:rsid w:val="005E419F"/>
    <w:rsid w:val="005F61AB"/>
    <w:rsid w:val="0063091F"/>
    <w:rsid w:val="00647CD7"/>
    <w:rsid w:val="006513F1"/>
    <w:rsid w:val="00656D66"/>
    <w:rsid w:val="0068275A"/>
    <w:rsid w:val="00682A6A"/>
    <w:rsid w:val="00684357"/>
    <w:rsid w:val="006F4008"/>
    <w:rsid w:val="007138B5"/>
    <w:rsid w:val="007332FC"/>
    <w:rsid w:val="0075287F"/>
    <w:rsid w:val="00781A39"/>
    <w:rsid w:val="007867F9"/>
    <w:rsid w:val="00795C51"/>
    <w:rsid w:val="007A5F3F"/>
    <w:rsid w:val="007B11E6"/>
    <w:rsid w:val="007C02FA"/>
    <w:rsid w:val="007C672F"/>
    <w:rsid w:val="007C704B"/>
    <w:rsid w:val="007C78DA"/>
    <w:rsid w:val="007E036E"/>
    <w:rsid w:val="007E1217"/>
    <w:rsid w:val="007E3179"/>
    <w:rsid w:val="00800AB6"/>
    <w:rsid w:val="00824048"/>
    <w:rsid w:val="008312DE"/>
    <w:rsid w:val="00837CBE"/>
    <w:rsid w:val="0085271E"/>
    <w:rsid w:val="00867E29"/>
    <w:rsid w:val="00890689"/>
    <w:rsid w:val="00895A8D"/>
    <w:rsid w:val="008A381B"/>
    <w:rsid w:val="008A6E02"/>
    <w:rsid w:val="008C2079"/>
    <w:rsid w:val="00903EB6"/>
    <w:rsid w:val="009127AE"/>
    <w:rsid w:val="009537FD"/>
    <w:rsid w:val="009636F9"/>
    <w:rsid w:val="009750A3"/>
    <w:rsid w:val="00982B85"/>
    <w:rsid w:val="009C5DA3"/>
    <w:rsid w:val="009C7FAC"/>
    <w:rsid w:val="00A0589F"/>
    <w:rsid w:val="00A059FE"/>
    <w:rsid w:val="00A076BD"/>
    <w:rsid w:val="00A25F50"/>
    <w:rsid w:val="00A33D07"/>
    <w:rsid w:val="00A472C3"/>
    <w:rsid w:val="00A66AD4"/>
    <w:rsid w:val="00AD1B83"/>
    <w:rsid w:val="00B03F59"/>
    <w:rsid w:val="00B21B9D"/>
    <w:rsid w:val="00B25714"/>
    <w:rsid w:val="00B7756D"/>
    <w:rsid w:val="00B83CCC"/>
    <w:rsid w:val="00BC4D1F"/>
    <w:rsid w:val="00BD543D"/>
    <w:rsid w:val="00C02AB6"/>
    <w:rsid w:val="00C07193"/>
    <w:rsid w:val="00C124DA"/>
    <w:rsid w:val="00C2358A"/>
    <w:rsid w:val="00C3052D"/>
    <w:rsid w:val="00C31357"/>
    <w:rsid w:val="00C32CEA"/>
    <w:rsid w:val="00C442A0"/>
    <w:rsid w:val="00C640FC"/>
    <w:rsid w:val="00C70E2E"/>
    <w:rsid w:val="00C75529"/>
    <w:rsid w:val="00C800FC"/>
    <w:rsid w:val="00CD03ED"/>
    <w:rsid w:val="00CD4EDF"/>
    <w:rsid w:val="00CF0582"/>
    <w:rsid w:val="00CF7639"/>
    <w:rsid w:val="00D042D4"/>
    <w:rsid w:val="00D31387"/>
    <w:rsid w:val="00D46D83"/>
    <w:rsid w:val="00DA4E6D"/>
    <w:rsid w:val="00DD6DEC"/>
    <w:rsid w:val="00DE1AA7"/>
    <w:rsid w:val="00DF56FE"/>
    <w:rsid w:val="00E06269"/>
    <w:rsid w:val="00E23CA4"/>
    <w:rsid w:val="00E34D86"/>
    <w:rsid w:val="00E54F0E"/>
    <w:rsid w:val="00E656BD"/>
    <w:rsid w:val="00E75D3D"/>
    <w:rsid w:val="00E8364F"/>
    <w:rsid w:val="00EC0711"/>
    <w:rsid w:val="00EE32C0"/>
    <w:rsid w:val="00EF0445"/>
    <w:rsid w:val="00EF1F5B"/>
    <w:rsid w:val="00F1462B"/>
    <w:rsid w:val="00F14F51"/>
    <w:rsid w:val="00F53C2E"/>
    <w:rsid w:val="00F56335"/>
    <w:rsid w:val="00F6071B"/>
    <w:rsid w:val="00F65E8C"/>
    <w:rsid w:val="00F82340"/>
    <w:rsid w:val="00F8456E"/>
    <w:rsid w:val="00FA392C"/>
    <w:rsid w:val="00FB0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6335D0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</w:style>
  <w:style w:type="paragraph" w:styleId="Antrat1">
    <w:name w:val="heading 1"/>
    <w:basedOn w:val="prastasis"/>
    <w:link w:val="Antrat1Diagrama"/>
    <w:uiPriority w:val="9"/>
    <w:qFormat/>
    <w:rsid w:val="00AD1B8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paragraph" w:styleId="Antrat2">
    <w:name w:val="heading 2"/>
    <w:basedOn w:val="prastasis"/>
    <w:next w:val="prastasis"/>
    <w:link w:val="Antrat2Diagrama"/>
    <w:uiPriority w:val="9"/>
    <w:unhideWhenUsed/>
    <w:qFormat/>
    <w:rsid w:val="00AD1B8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ntrat4">
    <w:name w:val="heading 4"/>
    <w:basedOn w:val="prastasis"/>
    <w:next w:val="prastasis"/>
    <w:link w:val="Antrat4Diagrama"/>
    <w:uiPriority w:val="9"/>
    <w:semiHidden/>
    <w:unhideWhenUsed/>
    <w:qFormat/>
    <w:rsid w:val="00AD1B8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customStyle="1" w:styleId="Antrat1Diagrama">
    <w:name w:val="Antraštė 1 Diagrama"/>
    <w:basedOn w:val="Numatytasispastraiposriftas"/>
    <w:link w:val="Antrat1"/>
    <w:uiPriority w:val="9"/>
    <w:rsid w:val="00AD1B83"/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AD1B8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ipersaitas">
    <w:name w:val="Hyperlink"/>
    <w:basedOn w:val="Numatytasispastraiposriftas"/>
    <w:uiPriority w:val="99"/>
    <w:unhideWhenUsed/>
    <w:rsid w:val="00AD1B83"/>
    <w:rPr>
      <w:color w:val="0000FF"/>
      <w:u w:val="single"/>
    </w:rPr>
  </w:style>
  <w:style w:type="character" w:customStyle="1" w:styleId="Antrat4Diagrama">
    <w:name w:val="Antraštė 4 Diagrama"/>
    <w:basedOn w:val="Numatytasispastraiposriftas"/>
    <w:link w:val="Antrat4"/>
    <w:uiPriority w:val="9"/>
    <w:semiHidden/>
    <w:rsid w:val="00AD1B8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Grietas">
    <w:name w:val="Strong"/>
    <w:basedOn w:val="Numatytasispastraiposriftas"/>
    <w:uiPriority w:val="22"/>
    <w:qFormat/>
    <w:rsid w:val="00AD1B83"/>
    <w:rPr>
      <w:b/>
      <w:bCs/>
    </w:rPr>
  </w:style>
  <w:style w:type="paragraph" w:styleId="prastasiniatinklio">
    <w:name w:val="Normal (Web)"/>
    <w:basedOn w:val="prastasis"/>
    <w:uiPriority w:val="99"/>
    <w:unhideWhenUsed/>
    <w:rsid w:val="00AD1B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faz">
    <w:name w:val="Emphasis"/>
    <w:basedOn w:val="Numatytasispastraiposriftas"/>
    <w:uiPriority w:val="20"/>
    <w:qFormat/>
    <w:rsid w:val="00AD1B83"/>
    <w:rPr>
      <w:i/>
      <w:iCs/>
    </w:rPr>
  </w:style>
  <w:style w:type="character" w:customStyle="1" w:styleId="position">
    <w:name w:val="position"/>
    <w:basedOn w:val="Numatytasispastraiposriftas"/>
    <w:rsid w:val="00136302"/>
  </w:style>
  <w:style w:type="character" w:customStyle="1" w:styleId="contactid">
    <w:name w:val="contact_id"/>
    <w:basedOn w:val="Numatytasispastraiposriftas"/>
    <w:rsid w:val="00136302"/>
  </w:style>
  <w:style w:type="table" w:styleId="Lentelstinklelis">
    <w:name w:val="Table Grid"/>
    <w:basedOn w:val="prastojilentel"/>
    <w:uiPriority w:val="39"/>
    <w:rsid w:val="00381F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ntrats">
    <w:name w:val="header"/>
    <w:basedOn w:val="prastasis"/>
    <w:link w:val="AntratsDiagrama"/>
    <w:uiPriority w:val="99"/>
    <w:unhideWhenUsed/>
    <w:rsid w:val="00CF763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CF7639"/>
  </w:style>
  <w:style w:type="paragraph" w:styleId="Porat">
    <w:name w:val="footer"/>
    <w:basedOn w:val="prastasis"/>
    <w:link w:val="PoratDiagrama"/>
    <w:uiPriority w:val="99"/>
    <w:unhideWhenUsed/>
    <w:rsid w:val="00CF763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CF7639"/>
  </w:style>
  <w:style w:type="paragraph" w:customStyle="1" w:styleId="Default">
    <w:name w:val="Default"/>
    <w:rsid w:val="007C672F"/>
    <w:pPr>
      <w:autoSpaceDE w:val="0"/>
      <w:autoSpaceDN w:val="0"/>
      <w:adjustRightInd w:val="0"/>
      <w:spacing w:after="0" w:line="240" w:lineRule="auto"/>
    </w:pPr>
    <w:rPr>
      <w:rFonts w:ascii="Space Grotesk" w:hAnsi="Space Grotesk" w:cs="Space Grotesk"/>
      <w:color w:val="000000"/>
      <w:sz w:val="24"/>
      <w:szCs w:val="24"/>
      <w:lang w:val="en-GB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C2358A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C2358A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C2358A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C2358A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C2358A"/>
    <w:rPr>
      <w:b/>
      <w:bCs/>
      <w:sz w:val="20"/>
      <w:szCs w:val="2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235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2358A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Numatytasispastraiposriftas"/>
    <w:uiPriority w:val="99"/>
    <w:semiHidden/>
    <w:unhideWhenUsed/>
    <w:rsid w:val="00A33D07"/>
    <w:rPr>
      <w:color w:val="605E5C"/>
      <w:shd w:val="clear" w:color="auto" w:fill="E1DFDD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A33D07"/>
    <w:rPr>
      <w:color w:val="954F72" w:themeColor="followedHyperlink"/>
      <w:u w:val="single"/>
    </w:rPr>
  </w:style>
  <w:style w:type="paragraph" w:styleId="Pavadinimas">
    <w:name w:val="Title"/>
    <w:basedOn w:val="prastasis"/>
    <w:next w:val="prastasis"/>
    <w:link w:val="PavadinimasDiagrama"/>
    <w:uiPriority w:val="10"/>
    <w:qFormat/>
    <w:rsid w:val="00837CB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PavadinimasDiagrama">
    <w:name w:val="Pavadinimas Diagrama"/>
    <w:basedOn w:val="Numatytasispastraiposriftas"/>
    <w:link w:val="Pavadinimas"/>
    <w:uiPriority w:val="10"/>
    <w:rsid w:val="00837CB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raopastraipa">
    <w:name w:val="List Paragraph"/>
    <w:basedOn w:val="prastasis"/>
    <w:uiPriority w:val="34"/>
    <w:qFormat/>
    <w:rsid w:val="007332FC"/>
    <w:pPr>
      <w:ind w:left="720"/>
      <w:contextualSpacing/>
    </w:pPr>
  </w:style>
  <w:style w:type="paragraph" w:styleId="Pataisymai">
    <w:name w:val="Revision"/>
    <w:hidden/>
    <w:uiPriority w:val="99"/>
    <w:semiHidden/>
    <w:rsid w:val="0009408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3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9031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07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1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7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9052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1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8448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33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71785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45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7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18848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12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00273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10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9482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52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44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812010">
              <w:marLeft w:val="30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47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186413">
              <w:marLeft w:val="30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123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27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C918601-48C4-4907-BBE1-95971E167B2E}">
  <we:reference id="wa200001482" version="1.0.5.0" store="en-US" storeType="OMEX"/>
  <we:alternateReferences>
    <we:reference id="wa200001482" version="1.0.5.0" store="WA200001482" storeType="OMEX"/>
  </we:alternateReferences>
  <we:properties>
    <we:property name="cache" value="{}"/>
    <we:property name="user-choices" value="{&quot;6cefb2359afa8d038f8e6d29bebbb2aa&quot;:&quot;PhD&quot;,&quot;910332d82753cf286953eb4b622fa7c2&quot;:&quot;internships,&quot;,&quot;2005048f5c36ebdab74560bc1601d334&quot;:&quot;2nd of&quot;,&quot;e2596dcf9d81318a283f22b064a87c2e&quot;:&quot;give a warm&quot;,&quot;1393059e6dfdf8d69bfa6d766d4abe34&quot;:&quot;welcome to&quot;,&quot;9a5a76a84b0ae1cce9addca58b532e6a&quot;:&quot;the 2nd of September,&quot;,&quot;9291b7e28bf6926b0d16bbbc3aece39c&quot;:&quot;13:00,&quot;,&quot;b0391a227c91bf971ffcf78df70d01a8&quot;:&quot;Centre “Linkmenų&quot;,&quot;74cf6b5738f35629f88b42de5d61f187&quot;:&quot;campus (Linkmenų g.&quot;,&quot;c709f1651e186c923355da5067746b93&quot;:&quot;Vilnius,&quot;,&quot;dd6da7dc89d49c60735ca13dc1a1183c&quot;:&quot;\u000bVILNIUSTECH PhD&quot;,&quot;a55209673d782535afdd98693e07de3e&quot;:&quot;on&quot;,&quot;f5db9e571aa036b3cfb6fa91de772ab4&quot;:&quot;–&quot;,&quot;2df197acb0ce52609c56acc9224b5ff9&quot;:&quot;Centre \&quot;Linkmenų&quot;,&quot;69a04eeec6255613d111615a6642c532&quot;:&quot;Linkmenų&quot;,&quot;378d4161b0bf32b494bd828f19d00258&quot;:&quot;of&quot;,&quot;a41f15827249df4273f475dc56bf5d5b&quot;:&quot;Centre “Linkmenų Fabrikas” (Linkmenų&quot;,&quot;c01ce7cff492b9f95752a4a076571302&quot;:&quot;Prof&quot;,&quot;80d93b20180c452f80dc7152c2b7e1b5&quot;:&quot;Skirmantė Mozūriūnaitė,&quot;,&quot;20db73213a7650dd7e45175053950017&quot;:&quot;Office,&quot;,&quot;06c9e68fe336aa7421050cc802c33e7a&quot;:&quot;\&quot;Hints&quot;,&quot;3793eb5bb49f62e7784ad53b45e1a900&quot;:&quot;students\&quot;&quot;,&quot;10140ea6aad32734af559ee3f06c8211&quot;:&quot;for&quot;,&quot;b8bc119d282f2c589e90322f5c8ad9a1&quot;:&quot;Kasperaitienė,&quot;,&quot;79f4ce867f66a56793066b7e64e010e0&quot;:&quot;by Name Surname from&quot;,&quot;16db6134f2ea57d084451f769d87e3e7&quot;:&quot;Dr&quot;,&quot;73995842bb79b06366f650da0e896cdd&quot;:&quot;PhDs&quot;,&quot;75b56fc66395bb4d81c26f71681d3989&quot;:&quot;advises for&quot;,&quot;6191181e587d7ce0b3be391abb7a094b&quot;:&quot;Stories&quot;,&quot;db32fe8509e103f5a353f0ee9f0e40cd&quot;:&quot;as a&quot;,&quot;1c99e58eec9febdb69bbaec1373c85ca&quot;:&quot;Linkmenų&quot;,&quot;dbea34b6428227bef55e8c59f000dff0&quot;:&quot;Dr&quot;,&quot;8259ac624640af9a5feea2e28ac262da&quot;:&quot;Pečiūrė,&quot;,&quot;7f0007f4c2daf872d8a9e720153ae018&quot;:&quot;\&quot;Linkmenų&quot;,&quot;03e5c4d0e57ff64b40f71af1d32c4530&quot;:&quot;Briefly,&quot;,&quot;9e2dcfa01cdd50f1adbf2afedd33e766&quot;:&quot;Application Periods&quot;,&quot;6b296581753efe8c6715bdef809cc4e8&quot;:&quot;1st&quot;,&quot;fb1ed863acb7c2c074867429ded25892&quot;:&quot;study year&quot;,&quot;ba144ec010721aa4c448cc89513e329c&quot;:&quot;3rd&quot;,&quot;660bb7ec6566b2d7a7a8107a3bd8f448&quot;:&quot;4th&quot;,&quot;b098f06a2d777a8f95dc2035b468842b&quot;:&quot;Literature&quot;,&quot;54b4fa3f8de201563ad0bd328782a035&quot;:&quot;Review&quot;,&quot;822b09544edfcab91e3c63c01271fc03&quot;:&quot;of&quot;,&quot;8a2708380aa882389eafc8358a53c3ce&quot;:&quot;research.&quot;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0D5C73-B433-408E-8595-E32FD0B3C8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14</Words>
  <Characters>1148</Characters>
  <Application>Microsoft Office Word</Application>
  <DocSecurity>0</DocSecurity>
  <Lines>9</Lines>
  <Paragraphs>6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4-30T08:36:00Z</dcterms:created>
  <dcterms:modified xsi:type="dcterms:W3CDTF">2025-04-30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6ea1e053cfa9d18a7a859be27f79b8f7147cf4f6e35395b349f3a91951e516</vt:lpwstr>
  </property>
</Properties>
</file>